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6DB90" w14:textId="72143300" w:rsidR="003411A4" w:rsidRDefault="00560BC2" w:rsidP="00560BC2">
      <w:pPr>
        <w:jc w:val="center"/>
        <w:rPr>
          <w:b/>
          <w:bCs/>
        </w:rPr>
      </w:pPr>
      <w:r w:rsidRPr="00560BC2">
        <w:rPr>
          <w:b/>
          <w:bCs/>
        </w:rPr>
        <w:t>Consumer Health Record Access Information</w:t>
      </w:r>
    </w:p>
    <w:p w14:paraId="0F8DA613" w14:textId="77777777" w:rsidR="00560BC2" w:rsidRDefault="00560BC2" w:rsidP="00560BC2"/>
    <w:p w14:paraId="63FAD9A4" w14:textId="59A1527A" w:rsidR="00560BC2" w:rsidRDefault="00560BC2" w:rsidP="00560BC2">
      <w:r>
        <w:t xml:space="preserve">Notice to consumers: </w:t>
      </w:r>
    </w:p>
    <w:p w14:paraId="3CA1870F" w14:textId="06A3120E" w:rsidR="00560BC2" w:rsidRDefault="00560BC2" w:rsidP="00560BC2">
      <w:pPr>
        <w:pStyle w:val="ListParagraph"/>
        <w:numPr>
          <w:ilvl w:val="0"/>
          <w:numId w:val="1"/>
        </w:numPr>
      </w:pPr>
      <w:r>
        <w:t>To request your health records, call 903-883-7792 and make the request verbally. Submit a written request to Dr. Kevin S. Weatherly, PhD., 5604 Wesley St. #104, Greenville, TX 75402</w:t>
      </w:r>
      <w:r w:rsidR="004A67AB">
        <w:t>, or fax the request to 903-488-5303.</w:t>
      </w:r>
    </w:p>
    <w:p w14:paraId="60320BF6" w14:textId="77777777" w:rsidR="002046F7" w:rsidRDefault="002046F7" w:rsidP="002046F7">
      <w:pPr>
        <w:pStyle w:val="ListParagraph"/>
      </w:pPr>
    </w:p>
    <w:p w14:paraId="2990CA53" w14:textId="662E3F73" w:rsidR="004A67AB" w:rsidRDefault="00216442" w:rsidP="00560BC2">
      <w:pPr>
        <w:pStyle w:val="ListParagraph"/>
        <w:numPr>
          <w:ilvl w:val="0"/>
          <w:numId w:val="1"/>
        </w:numPr>
      </w:pPr>
      <w:r>
        <w:t xml:space="preserve">To contact the </w:t>
      </w:r>
      <w:r w:rsidR="002046F7" w:rsidRPr="002046F7">
        <w:t xml:space="preserve">licensing </w:t>
      </w:r>
      <w:r w:rsidR="002046F7">
        <w:t xml:space="preserve">board: </w:t>
      </w:r>
    </w:p>
    <w:p w14:paraId="2C8CB877" w14:textId="77777777" w:rsidR="002046F7" w:rsidRDefault="002046F7" w:rsidP="002046F7">
      <w:pPr>
        <w:pStyle w:val="ListParagraph"/>
      </w:pPr>
    </w:p>
    <w:p w14:paraId="47C35B27" w14:textId="4429AB00" w:rsidR="002046F7" w:rsidRDefault="002046F7" w:rsidP="002046F7">
      <w:pPr>
        <w:pStyle w:val="ListParagraph"/>
        <w:numPr>
          <w:ilvl w:val="1"/>
          <w:numId w:val="1"/>
        </w:numPr>
      </w:pPr>
      <w:r>
        <w:t xml:space="preserve">Go to: </w:t>
      </w:r>
      <w:hyperlink r:id="rId5" w:history="1">
        <w:r w:rsidRPr="000C0C5C">
          <w:rPr>
            <w:rStyle w:val="Hyperlink"/>
          </w:rPr>
          <w:t>https://bhec.texas.gov/contact-us/</w:t>
        </w:r>
      </w:hyperlink>
    </w:p>
    <w:p w14:paraId="19CA8723" w14:textId="117E3D7E" w:rsidR="002046F7" w:rsidRDefault="002046F7" w:rsidP="002046F7">
      <w:pPr>
        <w:pStyle w:val="ListParagraph"/>
        <w:numPr>
          <w:ilvl w:val="1"/>
          <w:numId w:val="1"/>
        </w:numPr>
      </w:pPr>
      <w:r>
        <w:t xml:space="preserve">Contact at: </w:t>
      </w:r>
      <w:r w:rsidRPr="002046F7">
        <w:t>1801 Congress Ave., Ste. 7.300</w:t>
      </w:r>
      <w:r>
        <w:t xml:space="preserve">, </w:t>
      </w:r>
      <w:r w:rsidRPr="002046F7">
        <w:t>Austin, Texas 78701</w:t>
      </w:r>
      <w:r>
        <w:t xml:space="preserve">, </w:t>
      </w:r>
      <w:r w:rsidRPr="002046F7">
        <w:t>(512) 305-7700</w:t>
      </w:r>
      <w:r>
        <w:t xml:space="preserve">, </w:t>
      </w:r>
      <w:r w:rsidRPr="002046F7">
        <w:t>Investigations/Complaints 24-hour, toll-free system- (800) 821-3205</w:t>
      </w:r>
      <w:r>
        <w:t>.</w:t>
      </w:r>
    </w:p>
    <w:p w14:paraId="1BAB82B2" w14:textId="009EB3FB" w:rsidR="002046F7" w:rsidRDefault="002046F7" w:rsidP="002046F7">
      <w:pPr>
        <w:pStyle w:val="ListParagraph"/>
      </w:pPr>
    </w:p>
    <w:p w14:paraId="79B41924" w14:textId="5D53C8DA" w:rsidR="002046F7" w:rsidRPr="00560BC2" w:rsidRDefault="002046F7" w:rsidP="002046F7">
      <w:pPr>
        <w:pStyle w:val="ListParagraph"/>
        <w:numPr>
          <w:ilvl w:val="0"/>
          <w:numId w:val="1"/>
        </w:numPr>
      </w:pPr>
      <w:r>
        <w:t>To f</w:t>
      </w:r>
      <w:r w:rsidRPr="002046F7">
        <w:t>ile a consumer complaint</w:t>
      </w:r>
      <w:r>
        <w:t>: T</w:t>
      </w:r>
      <w:r w:rsidRPr="002046F7">
        <w:t>he </w:t>
      </w:r>
      <w:hyperlink r:id="rId6" w:tgtFrame="_blank" w:history="1">
        <w:r w:rsidRPr="002046F7">
          <w:rPr>
            <w:rStyle w:val="Hyperlink"/>
          </w:rPr>
          <w:t>Office of Attorney General’s Consumer Protection webpage</w:t>
        </w:r>
      </w:hyperlink>
      <w:r>
        <w:t xml:space="preserve">. </w:t>
      </w:r>
    </w:p>
    <w:sectPr w:rsidR="002046F7" w:rsidRPr="00560B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B0102"/>
    <w:multiLevelType w:val="hybridMultilevel"/>
    <w:tmpl w:val="2D186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55932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OzNLc0szQ1NzE0NrRU0lEKTi0uzszPAykwrAUAMU8aZCwAAAA="/>
  </w:docVars>
  <w:rsids>
    <w:rsidRoot w:val="00560BC2"/>
    <w:rsid w:val="000D3325"/>
    <w:rsid w:val="002046F7"/>
    <w:rsid w:val="00216442"/>
    <w:rsid w:val="003411A4"/>
    <w:rsid w:val="004A67AB"/>
    <w:rsid w:val="00560BC2"/>
    <w:rsid w:val="0091361D"/>
    <w:rsid w:val="00FB3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C16D7"/>
  <w15:chartTrackingRefBased/>
  <w15:docId w15:val="{59947AC3-1761-4D7B-A709-91831F91D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0BC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0BC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0BC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0BC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60BC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60BC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60BC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60BC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60BC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0BC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BC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0BC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60BC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60BC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0BC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0BC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0BC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0BC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60BC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60BC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60BC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60BC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60BC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60BC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60BC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60BC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60BC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60BC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60BC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2046F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46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lick-1754894.icptrack.com/icp/relay.php?r=84147155&amp;msgid=410512&amp;act=4B11&amp;c=1754894&amp;pid=903400&amp;destination=https%3A%2F%2Furldefense.proofpoint.com%2Fv2%2Furl%3Fu%3Dhttps-3A__links-2D1.govdelivery.com_CL0_https-3A-252F-252Fwww.texasattorneygeneral.gov-252Fconsumer-2Dprotection_1_0100019b0a602e55-2D779e2a83-2D8e9d-2D4bdb-2Da81e-2D118e28c328d5-2D000000_wuvZQpt2fO3nIjTPxO-5FenIUUmCkepH6uabsi0iGEu3Q-3D435%26d%3DDwMFaQ%26c%3DeuGZstcaTDllvimEN8b7jXrwqOf-v5A_CdpgnVfiiMM%26r%3DHqf2PoqjKBcpBIkbFgSyi15ZkrJszq9acwIXAK4Ax_YFKY-Fu99MNlQKyICoOShM%26m%3DlPkb0SqvO05M0pq7lRbSOmCe0pIJOs0gwgPTp6cTuJglV6y_qy0qOdrEeDGfit0I%26s%3D00WNZZ_rTBEkZyyRUznAkMJs71RSQEKSYDDPiODgt98%26e%3D&amp;cf=26771&amp;v=9571bc228bbd90be6ffb654ecc4230813e659ecad3036a8baf1192cc6bae35cc" TargetMode="External"/><Relationship Id="rId5" Type="http://schemas.openxmlformats.org/officeDocument/2006/relationships/hyperlink" Target="https://bhec.texas.gov/contact-u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81</Words>
  <Characters>1250</Characters>
  <Application>Microsoft Office Word</Application>
  <DocSecurity>0</DocSecurity>
  <Lines>69</Lines>
  <Paragraphs>51</Paragraphs>
  <ScaleCrop>false</ScaleCrop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Weatherly</dc:creator>
  <cp:keywords/>
  <dc:description/>
  <cp:lastModifiedBy>Kevin Weatherly</cp:lastModifiedBy>
  <cp:revision>4</cp:revision>
  <dcterms:created xsi:type="dcterms:W3CDTF">2026-02-27T20:32:00Z</dcterms:created>
  <dcterms:modified xsi:type="dcterms:W3CDTF">2026-02-27T20:38:00Z</dcterms:modified>
</cp:coreProperties>
</file>